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6</w:t>
      </w:r>
      <w:r>
        <w:t xml:space="preserve"> </w:t>
      </w:r>
      <w:r>
        <w:t xml:space="preserve">เม.ย.</w:t>
      </w:r>
      <w:r>
        <w:t xml:space="preserve"> </w:t>
      </w:r>
      <w:r>
        <w:t xml:space="preserve">2564</w:t>
      </w:r>
      <w:r>
        <w:t xml:space="preserve"> </w:t>
      </w:r>
      <w:r>
        <w:t xml:space="preserve">มาริก</w:t>
      </w:r>
    </w:p>
    <w:p>
      <w:pPr>
        <w:pStyle w:val="Date"/>
      </w:pPr>
      <w:r>
        <w:t xml:space="preserve">วันอังคารที่</w:t>
      </w:r>
      <w:r>
        <w:t xml:space="preserve"> </w:t>
      </w:r>
      <w:r>
        <w:t xml:space="preserve">7</w:t>
      </w:r>
      <w:r>
        <w:t xml:space="preserve"> </w:t>
      </w:r>
      <w:r>
        <w:t xml:space="preserve">มีนาคม</w:t>
      </w:r>
      <w:r>
        <w:t xml:space="preserve"> </w:t>
      </w:r>
      <w:r>
        <w:t xml:space="preserve">2566</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เขาก็ออกไปแล้ว เอาตัวไปกักแล้ว และที่ตรงนั้นตกค้างอยู่นี่เดี๋ยวจะไปแพร่เชื้อให้คนอื่นอีก เชื้อจะนานที่สุดเท่าไร // เชื้ออยู่ได้นานที่สุด คือพื้นที่นั้นไม่ได้มีพื้นที่หลงเหลือเต็มที่เลย 24 ชั่วโมงนะ อย่าไม่ยุ่งกับมันนะ แล้วเชื้อก็ตายแล้วนะยังตายครับ // ตายของมันเองไม่ต้องกังวลถึงขนาด ถ้าเพื่อความมั่นใจล้างมือ มีระยะห่างเอาไว้นะครับ คุณวลีถามมานะครับ พวกแรงงานต่างด้าวไม่ค่อยปิดแมสก์กันเลยนะครับ อันนี้ก็คือ ก็ฝากย้ำเตือนนายจ้างหน่อยที่ดูแลนะคะ ของช่องเราผมก็ยังเห็นอยู่เหมือนกันะครับ เพราะทำงานก่อสร้างก็เลยต้องใช้แรงกายมาก ก็คงจะไม่สะดวก แต่ทีนี้เป็นความรับผิดชอบฝากนายจ้างที่ดูแลเรื่องนี้นะครับ ให้แรงงานทุกคนล่ะ ไม่ว่าชาติไหนควรที่จะใส่แมสก์ตลอดเวลานะครับ ปรับไม่เกิน 20,000 บาทนะ อันนี้ตามกฎหมาย คุณสถิตย์นะครับ เวลาเขียนพินัยกรรมมีแบบฟอร์มหรือไม่หรือว่าเขียนได้เลย ต้องมีข้อมูลครบถ้วน ยกทรัพย์สินให้ใคร มีพยานด้วยก็ดีนะครับ // พินัยกรรมนี่ มันมีการเขียนเองทั้งฉบับก็คือเขียนด้วยลายมือได้ โดยไม่ต้องมีคนเซ็น ไม่ต้องมีคนเซ็นเป็นพยานนะครับ ไม่ผิดนะครับ ถ้าคุณเขียนผิด ขีดฆ่าคุณจะมีปัญหาเป็นโมฆะได้ ถูกคัดค้านได้ เขียนพินัยกรรมต้องเขียนเองทั้งฉบับไม่สามารถพิมพ์ลายนิ้วมือพิมพ์ พิมพ์ทั้งหมดด้วยคอมฯ พิมพ์ด้วยคอมพิวเตอร์นะครับ อันนี้พิมพ์ลายนิ้วมือได้แต่ต้องมีพยาน 2 คนต้องมีพยาน ต้องอยู่ต่อหน้าพร้อมกันนะครับ แต่ถ้าเขียนลายมือตัวเองไม่ต้องมีพยาน แต่อย่าให้ผิดนะครับ ถ้าผิดนี่ ต้องขีดฆ่า // เพราะว่าถ้าผิดไม่มีใครมาโต้แย้ง ผิดไม่ได้ ถ้าผิดต้องขีด แล้วเซ็นกำกับว่าเซ็นตั้งแต่ตอนไหน เดี๋ยวมันจะมีปัญหาได้ ท่านที่ถามเรื่องหน้ากากนี่นะ คุยกันเรื่องหน้ากากนะครับ ก็คือว่าจังหวัดที่เขาประกาศว่าใครไม่สวมหน้ากาก ถ้าใครไม่สวมหน้ากาก กทม. ตอนนี้โทษปรับไม่เกิน 20,000 บาท แล้วก็จำคุกด้วยนะ ถามว่าถ้าเขาถูกฟ้อง ถูกร้องตรวจเจอนี่ เขาจะส่งฟ้องศาลแขวงนะครับ อย่างที่สุราษฎร์เกิดแล้วนะครับ ก็เลยปรับ 4,000 ดีลดให้กึ่งหนึ่ง 2,000 เอาเป็นบรรทัดฐานคุณคุณาพจน์ อยู่ศรีสเกอย่างจริงจัง สำหรับผู้ติดเชื้อ COVID และปิดบังข้อมูล และคนที่ยังจัดงานต่าง ๆ อยู่ เพื่อป้องกันการแพร่ระบาด จากงานที่เป็นประเด็นสำคัญ ล่าสุดสงขลาไปเช่าพูลวิลลากันไม่รู้ว่าผิด // คือมันหมด ต้องฟ้องให้เป็นตัวอย่าง // บอกว่าไม่รู้มันผิด ต้องดำเนินการนะครับ ไม่อย่างนั้นหลายพื้นที่หลายพื้นที่ก็จะเดือดร้อนกัน เพราะว่ามีคนรวมกลุ่มแบบนี้นะครับ เรื่องของบทลงโทษ… // แจ้งคุณวารีนิดหนึ่งนะครับ ถ้ามีผู้ติดเชื้อต้องแจ้งให้เจ้าหน้าที่รับตัวไปครับ อย่าปล่อยเขาอยู่ที่นั่นนะครับ แล้วกักตัว เพราะว่าตามกฎหมายคนติดเชื้อต้องส่งไปโรงพยาบาลเท่านั้นนะ แต่ที่ปัญหาที่เราส่งกันไม่ได้ตอนนี้นี่คือเรื่องหนึ่งนะ เราให้ความสำคัญเ พราะว่าจะมีรายละเอียดที่แถลงการของ ศบค. เพราะฉะนั้นนี่ ตอนนี้ถึงแม้ตอนนี้ตัวเลขออกมาก่อน แต่ผมก็อยากให้คุณผู้ชมนี่ให้ความสำคัญกับการแถลงด้วย เพราะว่าให้แถลงจาก ศบค. ตรงนั้น แล้วรายละเอียดแนวโน้มเขาจะออกมาเขาจะได้วิเคราะห์ตัวเลขให้เราฟังด้วยกันนะครับ // หมอทวีศลิป์แถลง 2 วันนี้เหนื่อย ต้องให้กำลังใจนะครับ พวกพี่น้อยประชาชนด้วยนะครับ ว่าให้กำลังใจพวกเราด้วยนะครับ คือ หมอไม่ได้ต้องการความเห็นใจ แต่หมอต้องการความความเข้าใจ คือ เราพบเชื้อ COVID ครั้งแรกนี่ วันที่ 8 มกราคม ควบคุมโรคออกมาก่อนมีการควบคุมโรค // ครับ // โรคไวรัสชนิดหนึ่งนะครับ เมื่อวันที่ 3 มกราคม 2563 เพราะฉะนั้น ถ้าเอาวันที่ 3 มกราคม 2563 ตั้งต้น หมอทำงาน คือ หลังปีใหม่ 2562 ได้ 3 วัน เขาสั่งคำสั่งนี้ออกมา เขายังทำงานนี้ไม่เลิก คนที่เลิกทำ คือ สัมผัสเสี่ยงสูงแล้วกักตัว นอกนั้นทำงานหมด เพราะตอนนี้หมอเหนื่อยมาก พยาบาลเหนื่อยมากทุกคนเหนื่อยหมด ไม่มีใครไม่เหนื่อยแล้วถ้าเราจะมีความเข้าใจว่า วันนี้มีคนที่ค้างอยู่ที่บ้านไหม มีครับ เขาร้อนใจไหม ร้อนใจครับ ได้รับมาแล้วเขาจะจัดสรรเตียงให้ได้ไหม เอายังหาให้เขาไม่ได้ ร้อนไหมครับ // ร้อนมาก // เขาก็ร้อนใจเหมือนกันร้อนใจกันหมดเลยในนาทีนี้นะ เพราะฉะนั้น ถ้าไม่ป่วย อย่าเพิ่มภาระให้หมอ ดูแลตัวเองให้ดีนะครับ ถ้าเราติดเชื้อ ให้เราประคัตัวเองให้ดีที่สุด รอเวลาที่รถจะมารับ อย่างไรเขาก็ต้องมารับเขาก็ต้องมารับนะครับ // ครับ // ผมอยากให้เข้าใจกันตรงนี้นะครับ คือทุกคนทุกฝ่ายนี่ครับ นายกเอง ก็เครียดทอด ๆ ๆ ในขณะที่ข้างล่างก็ดันขึ้น ๆ ชาวบ้านไม่ได้เตียง 4 วัน 5 วันแล้ว // ใช่ // เห็นไหม มันเป็นการกระแสกดดัน ทีนี้เราเป็นประชาชนอยู่ตรงกลาให้กำลังใจเจ้าหน้าที่ เราเป็นสื่อก็ให้กำลังใจทุกฝ่าย ไม่จับแล้วมาชนกัน แล้วก็มาด่า ๆ ๆ มันไม่มีประโยชน์ครับ สิ่งสำคัญอย่าทำให้ตัวเองติดเชื้อเพิ่มภาระจริง ๆ คุณ… ควรจะเลื่อนไปไหมครับ ใด ๆ เลยถ้าเป็นอย่างนี้ครับ ถ้าท่านจัดเล็ก ๆ ไม่กี่คนในครอบครัวได้ครับ // ครับ // แต่ถ้าจะต้องเชิญแขกเหรื่อยังมีความเสี่ยงอยู่ครับ // เสี่ยงอยู่ครับ // เพราะว่าตัวเลขเราไม่รู้นี่ คืออย่างนี้เราจะตัดสินใจตอนนี้ ไม่ได้คุณอย่างเพิ่งตัดสินใจตรงนี้ว่ามันจะได้หรือไม่ได้หลังวันที่ 30 เมษายน // ครับ // ดูว่าตัวเลขนี่มันออกมาหมดหรือยัง // เดี๋ยวจะแต่งแล้วไม่ได้แต่งจำโทษเราไม่ได้ พิธีกรบอกไม่ได้แต่งพิธีกรแนะนำไปก่อน แต่งกันเล็ก ๆ เดี๋ยวนี้น่ารักดีนะแล้วก็มาแต่งอีกทีหนึ่ง // อยากทราบอาการป่วยของน้าค่อมค่ะ ตอนนี้ย้ายโรงพยายไปที่ รามาฯ เรียบร้อย แต่ว่าย้ายตามขั้นตอนนะครับ เนื่องจากโรงพยาบาลที่ท่านรักษาอยู่ ไม่มีเรื่องของการช่วยหายใจ ก็เลยย้ายไปที่รามาฯ นะครับ ตอนนี้ก็เข้ากระบวนการรักษานะครับ เราก็ให้กำลังใจอย่างเต็มที่ ผู้ป่วยทุกคน ไม่ใช่ว่าเป็นดารา หรือว่าเป็นคนที่อยู่ในกระแส ทุกคนควรได้รับที่ดีได้รับกำลังใจคนไทยทั้งประเทศเหมือนกันนะครับ คุณกณิต ชูมาศ บอกคดีนี้จะรกศาล คืออย่างนี้ครับ เข้าจะป้องปรามมากกว่าครับ ป้องปราม ถ้าใครฝ่าฝืนจะบอกว่าคดีรกศาลไม่ได้ไม่เคารพกฎเกณฑ์ในยามยากแบบนี้ จะปล่อยให้มาเดินอย่างนั้นหรือครับ ต้องจับมาจัดการ // ผมว่าง่ายครับ มัดรวมกันไม่ลำบากนะครับ เพราะพิสูจน์กันในศาลไม่ยากนะครับ เพราะพิสูจน์ในศาลไม่ยากนะครับ หลาย ๆ เคสนะครับ ทีมงานรับไปแล้วก็พยายามจะเร่งให้ไวที่สุด ย้ำกันอีกทีครับ หรือว่าเป็นลัดขั้นตอนใคร ช่องทางให้ถึงผู้ใหญ่ ให้รู้ว่าคุณหมอจเดจรับจากผมนะผมโทร. ไปถามรพ. ท่านหนึ่ง พี่หนอมเป็นอย่างไรสบายดีไหม รู้สึกสบายดี ท่านเป็นผู้ใหญ่นะครับ แต่ก็คุยกัน ก็ โอ.เค. มีระยะห่างทันทีนะ // จากสนิทนะ กลายเป็นไม่สนิทเหมือนกับว่าผมจะไปขอเตียง ผมไม่ได้ขอเตียงนะครับ ผมรีบออกตัวก่อนนะครับ เพราะว่าที่ผมทำผมทำผ่านระบบหมดนะครับ อาคาศัยท่าน ผอ. หน่อย ทางสถานีนี่สั่งการดูแลว่าช่วยเหลือพี่น้องประชาชนอย่างเต็มที่ไม่ปัญหา ผมไลฟ์สดเมื่อวาน ก็ทำต่อได้ไม่มีปัญหาบอกว่าเป็น 1 ข้อต่อเป็นเรื่องจริง เราเป็นอีกช่องทางหนึ่งคุณผู้ชม // เดี๋ยว ๆ คุณมานี่หน่อย อย่าเพิ่งเข้าใกล้สิ ใครบอกให้เข้าใกล้ไมค์นี่นะ เดี๋ยวกล้องจับหน่อย ๆ นี่คือคนที่อยู่เบื้องหลังนะครับ ประสานงานทุกเรื่อง ประมาณนี้ผมส่งไมค์ให้ พี่กระสินนี่จะสัมผัสกับกลุ่มเสี่ยงมาก่อนหน้านี้ แล้วแก่ก็เสนอให้บอกว่าปิดรายการได้ไหม ผมแย่แล้ว เมื่อวานไปตรวจที่โรงพยาบาลบางใหญ่ เป็นอย่างไรผล เสียเงินไหมเมื่อวาน เสียเท่าไร 110 บาท ค่าบุคลากรทางการแพทย์ ผมได้เสนอเรื่องให้หมอจเดจทราบแล้ว สปสช. // 110 บาทใช่ไหม มีใบเสร็จไหม // มี // หายใจหอบเหนื่อย // อันนี้เบื้องหลังการประสานหลาย ๆ ครั้งโทร. เข้ามาก็ได้ยินเสียงท่านนี้ และจะต้องไม่มีค่าเสียเงินใช่ถูกต้องครับ // สวัสดีครับ // ไม่ต้องเปิด ๆ ไม่ได้ อย่าประมาท ไปไกล ๆ เลย // ขอบคุณครับ // ยังหล่อ อายุ 62 นี่ ได้ข่าวว่าจะได้แม่หม้ายอีกคนหนึ่ง คุณมาลัยอายุ 65 ปี อยู่กรุงเทพฯมีคำถาม บอกว่าอยากย้ายสิทธิ์บัตรทองก็อยากให้ทำมเหสักข์อยู่ใกล้กัน อยากย้ายไปโรงพยาบาลกลางจะทำอย่างไร ก็อย่างที่บอก มีช่องทาง LINE // เขาเป็นอะไร // ไม่ได้บอกมาเหมือนกัน // มเหศักดิ์ กับโรงพยาบาลกลางผมว่าไม่เกิน 3 กิโลเมตรนะ ต้องให้หมอเจ้าของไข้ประสานกับปลายทาง ว่ามีเตียงพอไหม ไม่ย้ายง่าย ๆ นะครับ นาทีนี้ผมเข้าใจหมอนะ เวลานี้นะครับ VIP ทั้งหลายทั้งหลายนะครับ ขอความกรุณาอย่าไปกดดันคุณหมอนะครับ คือ ฯพณฯ ทั้งหลายนี่ VIP ผู้ใหญ่นี่ ทั้งนักธุรกิจ ราชการ อย่าเอาไปลงคุณหมอ เขาก็มีญาติติดเชื้อก็ต้องหาญาติที่มีเส้นสายเยอะนะครับ จะใช้เส้นผมนี่นะครับ ผมก็ต้องโทร. ไปขอหมอ หมอก็ต้องเกรงใจผมอย่างนี้ขอความกรุณาเถอะเคารพหมอ รักหมอ ดูแลหมอจะที่เป็นบารมี อำนาจที่เหนือกว่า ให้ทุกอย่างเป็นไปตามขั้นตอนหรือระบบนะ คิดถึงคนที่เขารออยู่ก่อนเราด้วยเป็นการปรึกษาคุณหมอว่าเคสนี้ควรปฏิบัติการอย่างไร เราไม่เคยเอาชื่อมาแล้วคุณหมอครับขอเตียง // แต่พี่หนอมไลฟ์ Facebook ได้ // แต่ขอใหเ้คนอื่นไม่มีปัญหา สัญญาแล้วนะ คุณณวรรรณภา สอบถามว่า สามีคุณวรรณภามีปัญหาโครงการเรารักกัน แต่ไม่สามารถใช้ได้เนื่องจากทางร้านเขาบอกว่าไม่มีเงินเข้าจะทำอย่างไร คุณโทร. ไป… คุณกานดา ลายมืออ่านไม่ออกเลย ประกาศว่าจังหวัดต่าง ๆ แม่น้องไอซ์บอกว่ารถจากเอรวัณ… อ๋อ จะมารับหนูกับลูกไหม เดี๋ยวจะฝากบอกคุณหมอจเดจอีกทีนะ คุณนันทินีย์ COVID ร้ายแรง เป็นเดือนถือศิลอด บางคนไม่ใส่เอาไว้ใต้คาง อย่ารอเจ้าหน้าที่แล้วก็เซเว่นกลับมาเปิดตี 5 นี่ คนที่ถือศิลอดหลายคนลำบากเหมือนกัน เพราะว่าหาอะไรทานไม่ได้ ผู้ติดเชื้อเสียชีวิตต้องมาเปิดทำพิธีทางศาสนา อันนี้เขาไม่ได้ทำนะ ต้องไปชันสูตร ชันสูตรเขามีมาตรการอยู่แล้วนะ โรงพยาบาลเข้า โรงพยาบาลกลางอัตโนมัติ แจ้งข่าวมาเมื่อสักครู่ คุณผู้ชมที่อยากจะย้ายนะ ตามนี้นะ เมื่อสักครู่นี้นะครับ แกส่งอะไรมานี่ แกบังคับให้อ่านนี่ท่านผู้ใหญ่ทั้งหลายด้วย หมดเวลาพอดีคุณผู้ชม LINE มันเยอะมากหาไม่เจอ อะไรอยู่ตรงไหน // ติดตามผ่านเฟซบุ๊กคุณถนอมวันนี้คงมีหลายเรื่องนะครับ พรุ่งนี้คุณหมอพรเทพมาเจอกันช่วงบ่ายด้วย สวัสดีครับ ดนตรี]</w:t>
      </w:r>
    </w:p>
    <w:p>
      <w:pPr>
        <w:pStyle w:val="BodyText"/>
      </w:pPr>
      <w:r>
        <w:t xml:space="preserve">(คุณปวีณา) สวัสดีค่ะ ต้อนรับคุณผู้ชมเข้าสู่การแถลงข่าวศูนย์บริหารสถานการณ์ COVID-19 ทำเนียบรัฐบาลนะคะ วันนี้วันที่ 26 เมษายน 2564 ค่ะ แน่นอนค่ะ นอกจากสถานการณ์ COVID-19 ที่เราจะต้องติดตาม หลังจากที่เราได้ทราบเรื่องของตัวเลขของจำนวนผู้ติดเชื้อรายวันไปแล้วนะคะ วันนี้นอกจากดูแต่ละเคสในแต่ละพื้นที่ คำถามที่มาจากสื่อมวลชนและประชาชนก็เป็นประเด็นที่ต้องติดตามในช่วงท้าย การเดินทางเข้ามาของคนที่มีสัญชาติต่างชาตินะคะ ที่ไม่ใช่คนไทย ว่า ณ วันนี้เราจะมีมาตรการอย่างไรบ้าง และที่สำคัญ หากมีจำนวนที่เพิ่มเติมจะมีมาตรการเพิ่มเติมอย่างไรก่อนอื่นไปติดตามเรื่องของสถานการณ์รวมถึงจำนวนของผู้ติดเชื้อล่าสุด จากแพทย์หญิงอภิมัย ศรีรังสรรค์ ผู้ช่วยโฆษกศบค. เรียนเชิญค่ะ</w:t>
      </w:r>
    </w:p>
    <w:p>
      <w:pPr>
        <w:pStyle w:val="BodyText"/>
      </w:pPr>
      <w:r>
        <w:t xml:space="preserve">(แพทย์หญิงอภิสมัย) กราบสวัสดีพี่น้องประชาชนทุกท่านนะคะ วันนี้พบกันวันจันทร์ต้นสัปดาห์นะคะ และในส่วนของกระทรวงสาธารณสุขได้เรียนในที่ประชุมชี้แจงให้ทราบนะคะ ว่าทุกโรงพยาบาลทั่วประเทศวันนี้นะคะ จะได้รับการจัดส่งยาฟาวิพิลาเวียไปยังทุก ๆ แห่งทั่วประเทศเป็นการรักษาให้พี่น้องประชาชนด้วยนะคะ แล้วก็เรื่องราวที่จะติดตามในวันนี้นะคะ นอกจากการรายงานสถานการณ์ผู้ติดเชื้อ คงต้องตอบคำถามทุก ๆ ท่านว่าการจัดการเตียง และรวมไปถึงข้อคำถามที่มาจากสังคมนะคะ ว่าการจัดการได้มีการปรับเปลี่ยนไปเป็นอย่างไร เพื่อที่จะให้พี่น้องประชาชนให้ความร่วมมืออย่างไรบ้างนะคะ ก่อนอื่นเราไปกันที่สถานการณ์โลกนะคะ ที่เราติดตามกันบ้านเรายังนับเป็นประเทศที่ 106 นะคะ ทั่วโลกยังมีการยืนยันผู้ติดเชื้อ 147 ล้านค่ะ บวกไปสำหรับยอดวันนี้ 700,000 ราย ถ้าไปดูกล่องสีดำขวาสุดนะคะ ยอดผู้เสียชีวิตทั่วโลก บวกไปอีก 9,000 กว่ารายนะคะ และประเทศที่ยืนยันได้สูงสุดวันนี้ยังคงเป็นอินเดียค่ะ 2,000 กว่ารายนะคะ และก็เทียบกับยอดผู้ติดเชื้อวันนี้ขึ้นไปถึง 300,000 กว่า สหรัฐอเมริกาก็ยังเป็น 30,000 กว่านะคะ และมียอดผู้เสียชีวิตอยู่ที่เช่นกันค่ะ ในส่วนของประเทศเยอรมันนีนะคะ ผู้ติดติดเชื้อยัง 38,000 กว่าราย และรวมไปถึงอิหร่าน 19,000 กว่ารายที่อยู่ในสไลด์แรกนี้นะคะ ภูมิภาคเอเชียนะคะ จะเห็นว่าอินเดียนี่ติดอันดับ 1 และประชาชนสอบถามเข้ามาเยอะนะคะ และในประเทศเพื่อนบ้านของเราค่ะ มาเลเซียมีบวกผู้ติดเชื้อในวันนี้ 2,690 ราย รายงานผู้เสียชีวิต 10 ราย เมียนมามี 8 ราย แล้วก็สิงคโปร์จากที่ข่าวที่เราติดตามกัน กับที่ทางสิงคโปร์กับฮ่องกงจะเปิดการเดินทาง buble อันนี้ทำให้มีการชะลอโครงการการเดินทางระหว่างประเทศไปเช่นกันด้วยค่ะ หลายท่านได้เห็นตัวเลขก่อนหน้านี้ มีรายงานผู้ติดเชื้อ 2,048 ราย กล่องสีดำขวาสุดนะคะ มีผู้ติดเชื้อที่เสียชีวิตวันนี้ 8 คนนะคะ ไปดูสไลด์ถัดไป จะเห็นว่าใน 8 ท่านที่เสียชีวิตวันนี้ ทำให้ระลอกเมษายนบวกรวมยอดผู้เสียชีวิตไป 54 คนนะคะ นับตั้งแต่1 เมษายน ถึง 26 เมษายน และจำนวนผู้ที่รักษาอยู่นะคะ ตอนนี้ดูที่กล่องสีฟ้าด้านขวาล่าง 25,767 รายนะคะ ในจำนวนนี้เป็นผู้ที่มีอาการหนัก 563 และสวมท่อช่วยหายใจ 123 รายค่ะ ผู้ที่รายงานติดเชื้อรายใหม่วันนี้ เป็นผู้ที่รักษาในโรงพยาบาล 1,991 ราย และพบจาก Active Finding จากชุมชน 47 ราย และมีผู้เดินทางมาจากต่างประเทศ 10 รายค่ะ ในรายงานผู้ที่อาการหนัก 63 รายนี่นะคะ อยากให้ความสำคัญนิดหนึ่งค่ะ ผู้ที่ใช้เครื่องช่วยหายใจวันนี้ 150 ราย อยู่ที่ไหนบ้างส่วนใหญ่ก็จะเป็น กทม. ตอนนี้ 66 รายค่ะ นนทบรี1 2 ราย สมุทรปราการ 11 นนทบุรี 6 และเชียงใหม่จังหวัดละ 5 ราย อันนี้คือกลุมที่มีอาการหนัก และจำเป็นต้องใช้เครื่องช่วยหายใจนะคะ ก็นับได้ว่าเป็น 1 ใน 4 ของผู้ที่มอาการหนัก ก็ต้องสะท้อนให้เห็นว่า บุคลากรทางการแพทย์รวมทั้งเตียงและอุปกรณ์ช่วยหายใจต่าง ๆ ก็จำเป็นต้องสำรองไว้สำหรับกรณีนี้นะคะ ในส่วนของผู้ที่เสียชีวิต 8 ท่านในวันนี้ ก็จะขออนุญาตเรียนสรุปนี้ ส่วนใหญ่นี่นะคะ เป็นกลุ่มที่มีการติดเชื้อกับผู้ที่ยืนยันเป็นผู้ติดเชื้อก่อนหน้านี้ค่ะ กลุ่มก้อนหลัง ๆ จะเป็นลักษณะของผู้สัมผัสเสี่ยงสูง และในที่สุดในระหว่างการกักตัวได้มีการตรวจพบว่าท่านเหล่านี้ก็เป็นผู้ที่ติดเชื้อ และหลาย ๆ ท่านจะเห็นอายุที่น้อยลงนะคะ และระยะเวลาการป่วยจนกระทั่งมีอาการที่ทรุดลงรวดเร็ว อาจจะเป็นเหตุผลหนึ่งที่หลายฝ่ายมีความเป็นห่วงทุกท่านรอเตียง หรือมีการพูดคุยถึงทางเลือกที่จะมีการดูแลตัวเองอยู่ที่บ้าน อันนี้อย่างที่ท่านเห็นนะคะ มีรายงานอยู่เป็นระยะ แม้เป็นผู้ที่สุขภาพแข็งแรก แต่อาการอาจจะทรุดลงโดยเร็วนะคะ แล้วก็ทำให้การช่วยเหลือที่โรงพยาบาลนั้นอาจจะล่าจนช้าเกินไปค่ะ ไปดูทิศทางของกราฟสีแดงที่เราติดตามกันมาอย่างต่อเนื่องนะคะ จะเห็นว่าทิศทางยอดกราฟขึ้นสูงแหลมขึ้นไปนะคะ แล้วก็ดูเหมือนมีทิศทางที่จะจะลดลง แต่ว่าในช่วง 2-3 วันนี้นะคะ ภาครัฐก็พยายามที่จะเคลียร์เตียงผู้ที่รออยู่ คิดว่าภายในระยะเร็ว ๆ นี้นะคะ สามารถจัดการคัดสร้างสรรค์ให้ผู้ที่รอเตียงอย่างครบถ้วนนะคะ แต่ว่าคงต้องฝากพี่น้องประชาชนว่าเราพยายามที่จะจัดการดูแลที่เหมาะสมให้กับพี่น้องที่ได้รับการยืนยันติดเชื้อก่อนได้เข้าสู่ระบบกระบวนการดูแลพวกเราก็ต้องช่วยกัน ไม่เพิ่มยอดติดเชื้อด้วยนะคะ มาตรการส่วนบุคคลยังเป็นสิ่งที่จำเป็นอย่างยิ่ง ไปดูอีกกรณีหนึ่ง ในส่วนของผู้ที่เดินทางมาจากต่างประเทศ อันนี้เป็นสิ่งที่มีคำถามเข้ามามากมายนะคะ โดยเฉพาะตัวเลขที่ท่านเห็นวันนี้ คือ ผู้ป่วยชาวอินเดียนะคะ วันนี้มีรายงานการเดินทางเข้าสหราชอาณาจักรนะคะ ก็คือประเทศไทย มีการได้รับการดูแล ASQ คือ สถานที่ที่รัฐจัดให้หลายท่านก็มีคำถามเข้ามานะคะ ว่ามีการรายงานก่อนหน้านี้ว่า มีกามีการเช่าเครื่องบินเหมาลำมาจากอินเดียยังประเทศไทย อันนี้ข้อเท็จจริง ทุกท่านที่ได้ชมข่าวคงได้คำตอบแล้วนะคะ ขออนุญาตนำเรียนคำชี้แจงจากกระทรวงการต่างประเทศนะคะ ก็อธิบายชัดเจนว่าได้มีการตรวจสอบไปยังสถานเอกอัครสถานกงสุลไทยในอินเดียนะคะ ไม่ได้มีการออก COE หรือเรียกว่า</w:t>
      </w:r>
      <w:r>
        <w:t xml:space="preserve"> </w:t>
      </w:r>
      <w:r>
        <w:t xml:space="preserve">“</w:t>
      </w:r>
      <w:r>
        <w:t xml:space="preserve">Certificate of Entry</w:t>
      </w:r>
      <w:r>
        <w:t xml:space="preserve">”</w:t>
      </w:r>
      <w:r>
        <w:t xml:space="preserve"> </w:t>
      </w:r>
      <w:r>
        <w:t xml:space="preserve">คือ ไม่มีการออกเอกสารอนุญาตให้พี่น้องชาวอินเดียเดินทางเข้าประเทศไทย โดย COE ที่สถานทูตออกให้บุคคลที่ไม่มีสัญชาติไทยเดินทางเข้าประเทศไทย สรุปว่ากระทรวงการต่างประเทศชี้แจงว่าไม่มีการออก COE และตรวจสอบแล้วว่า ไม่มีการเดินทางเข้าประเทศไทยโดยเครื่องบินเช่าเหมาลำและสำนักงานการบินพลเรือนจากประเทศไทยก็ยืนยันข้อมูลตรงกันนะคะ ดังนั้น กระทรวงต่างประเทศขอความร่วมมือไปยังพี่น้องสื่อมวลชน อยากให้เห็นภาพของการที่ทางสถานีThai PBS เองนะคะ ได้กรุณาออกคำชี้แจงมาในทันควันเลยนะคะ ว่ามีมีการแปลรายงานข่าวคลาดเคลื่อน คือ มีการพูดถึงโดยมีพี่น้องชาวอินเดียเดินทางออกนอกประเทศ โดยเครื่องบินเช่าเหมาลำจริงค่ะ แต่ไม่มีจุดหมายปลายทางเป็นประเทศไทยนะคะ ก็ขอเรียนย้ำตรงนี้ ส่วนหนึ่งนี่นะคะ อยากให้พี่น้องประชาชนชาวไทยค่ะ เราเดือดร้อนนะคะ ประชาชนเราเดือดร้อน ต้องการทรัพยากรทางสาธารณสุขอย่างสูงสุด และจำเป็นต้องกำหนดคนไทยให้ดีที่สุด แต่อย่างไรก็ตาม อินเดียก็ถือว่าเป็นบ้านพี่เมืองน้องนะคะ แล้วตอนนี้เขาก็ประสบสถานการณ์หนักหนาสาหัด เราก็อยากส่งกำลังใจให้พี่น้องชาวอินเดียเหมือนกัน เพราะว่าถือเป็นมิตรประเทศที่มีความสัมพันธ์กันมาอย่างยาวนานนะคะ ไม่อยากให้เกิดความเข้าใจผิดเหล่านี้นี่ เป็นสิ่งที่ทำให้เกิดความขัดแย้ง และพี่น้องสื่อมวลชนก็ในสถานการณ์วิกฤต ท่านเป็นกำลังสำคัญค่ะ ที่จะช่วยตรวจสอบข้อมูลข่าวสารและทุก ๆ การนำเสนอนะคะ จะมีผลทันทีกับพี่น้องประชาชน เข้าใจว่าท่านอยากเป็นส่วนหนึ่งในการช่วยให้สถานการณ์นี้ผ่านพ้นไปได้อย่างปลอดภัย ไม่มีผู้ติดเชื้อ ไม่มีรายงานผู้เสียชีวิตนะคะ แต่ว่าการทำงานข่าวอย่างรวดเร็ว บางครั้งก็ต้องมีการตรวจสอบให้เข้มข้นนิดหนึ่งค่ะ ตัวเลขวันนี้นะคะ ก็จะให้ทุกท่านได้เห็น Score Board นำรายงานตรงนี้แล้วก็หลาย ๆ ครั้งที่ทุกท่านจะเห็นว่าเราจะผ่านไปโดยเร็วเพราะว่าอยากจะเห็น ให้เห็นสรุปเป็นภาพรวมมากกว่านะคะ สกอล์บอร์ดอันสุดท้ายที่เป็นการรายใหม่จำนวน 10 อันดับแรกจะทำให้ท่านเห็นภาพชัดเจนยิ่งกว่านะคะ คือส่วนของจังหวัดที่เราติดตาม 10 อันดับแรกนะคะ ตัวเลชขรายวันในวันนี้ บวไป 901สมุทรปราการ 110 ค่ะ ชลนนทบุรี 97 นะคะ เชียงใหม่ ซึ่งเคยอยู่อันดับ 2 วันนี้อยู่ที่ 84 ถ้าท่านเห็นการปรับสีเขียว นั้นหมายความว่าตัวเลขน้อยกว่าเมื่อวานนี้นะคะ แต่อย่างไรก็ตาม อยากให้ท่านเห็นภาพนิดหนึ่งค่ะ ว่า กทม. นี่นะคะ ปัจจุบันมีการตรวจหาเชื้อวันละหมี่นนะคะ ดังนั้นนี่ การพบเมื่อประมาณ 500 ขึ้นเราอาจจะมองเห็นก็คือมี ยังมีการที่จะระดมตรวจพยายามที่จะระดมตรวจ และพยายามจะค้นหาผู้ติดเชื้อเพื่อคัดแยกให้เข้าสู่กระบวนการที่เหมาะสมหรือว่าการใช้ทรัพยากรอย่างผู้ป่วยหนัก ICU เป็นต้นนะคะ ถ้าไปดูทิศทางของแต่ละจังหวัดนี่นะคะ Scoreboard เราผ่านไปโดยเร็ว ทุกท่านไปติดตามที่ Facebook ศบค. รวมทั้งการรายงานของกระทรวงสาธารณสุขได้นะคะ สิ่งสำคัญ ก็คือแต่ละจังหวัดนี่นะคะ มีการรายงานปรับพื้นที่สีให้ท่านเห็น ดังนี้ตอนนี้นี่ ส่วนพื้นที่สีขาวมีกลับมาบ้างบางจังหวัดสามารถที่จะควบคุมสถานการณ์ได้พอสมควรนะคะ เริ่มที่จะไม่มีรายงานผู้ติดเชื้อเพิ่ม หรือบางจังหวัดจากสีส้ม มีปรับงเป็นสีเหลือง สีเหลืองมีปรับเป็นสีเขียวกลุ่มที่ยังมีการแพร่อย่างหนักที่สุด ก็จะอยู่ในส่วนของกรุงเทพฯ และปริมณฑล ไปดูสรุปรวมนิดหนึ่งท่านชัดเจน คือ สถานการณ์ส่วนใหญ๋นี่แต่ละจังหวัดไม่พบมี Cluster ใหม่ค่ะ ก็จะเห็นภาพการรายงานระบายสีเป็นสีเหลือสีเขียวนี่นะคะ แต่หลาย ๆ จังหวัดที่ท่านเห็นตอนนี้ ที่เชียงใหม่มี 6 Cluster รายงานผู้ป่วย 179 ราย อย่างนี้เป็นต้น นครพนมมีการพูดถึงในที่ประชุม ศบค. วันนี้ผู้ติดเชื้อ 31 นะคะ กทม. จะเห็นหลายวันเกิน 5 Cluster ผู้ติดเชื้อแต่ละ Cluster เกิน 50 อย่างนี้เป็นต้น หรือพระนครศรีอยุธยาแต่มีรายงานผู้ติดเชื้อเกิน 31 ราย 1 Cluster ก็มีรายงาน 1 ราย อ่างทอง2 Cluster 23 รายนครศรีธรรมราช 1 Cluster 23 อยากให้ท่านเห็นความยากลำบากจังหวัดค่ะ หลายท่านบอกว่าการติดตามผู้ติดเชื้อ เราพบเป็น Clusterเนื่องจากการสอบสวน Timeline ค่ะ ผู้ที่ไปสอบสวนโรค พบว่าผู้ป่วยจำนวนหนึ่งท่านอาจจะยังไม่ให้ความร่วมมือ อาจจะมีการปิดบังบางครั้งเจ้าหน้าที่ต้องไปทราบข้อมูลการเดินทางจาก Facebook ทำให้ท่านเห็นสภาพาการทำงานที่ล่าช้า และนำเป็นต้นค่ะ วันนี้นะคะ จะมีการพูดคุยศักยภาพเตียงที่รองรับ อยากให้ทุก ๆ ท่านได้เห็นภาพนิดหนึ่ง คือ ในระหว่างที่มีการรายงานผู้ติดเชื้อนี่นะคะ หลายท่านก็จะมีคำถามอยู่ 3-4 ประการ อันดับแรก คือการตรวจหาเชื้อ หรือที่เราเรียกว่าพอตรวจแล้วเป็นผู้ติดเชื้อต้องหาเตียง รอเตียงรถที่จะไปรับ เพื่อให้ผู้ติดเชื้อเปล่านี้ได้เข้าสู่ระบบการดูแลที่เหมาะสมอย่างทันท่วงทีจะได้รับการดูแลได้อย่างปลอดภัย อันนี้สิ่งที่หลายท่านเกิดคำถามนะคะ ตอนนี้ศักยภาพของกระทรวงสาธารณสุขจะยังไหวหรือไม่ บุคลากรตอนนี้สภาพจิตใจ สภาพแรงกาย แรงใจเป็นอย่างไรเรียนรู้ร่วมกันในวันนี้สักนิดหนึ่งนะคะ หลังจากที่เราการเรียนรู้จากกรณีสมุทรสาคร ถ้าทุกท่านจำได้นี่18 ธันวาคมนะคะ เรามีการรายงานผู้ติดเชื้อจากนั้นนี่มีการระดมตรวจในชุมชน Active Case Finding มีการลงพื้นที่โดยกรมควบคุมโรค ร่วมมือกับพื้นที่จังหวัด โรงงาน สถานประกอบการ ให้ความร่วมมือในช่วงของการลงพื้นที่นี่ การตรวจหาเชื้อของสมุทรสาครในวันนั้นนี่นะคะ เห็นความต่าง สถานที่ตรวจ ตอนนั้นสมุทรสาคร มีการประกาศขอความมีการลง Active Case Findding ใรงงานตลาดชุมชน ในแล็บLab ที่ส่งตรวจมีการระดมทั้งในพื้นที่สมุทรสาครเองและจังหวัดรอบข้าง ตอนนั้นแล็บสมุทรสาครด้วยนะคะ และวิธีการตรวจ ถ้าท่านยังจำได้เราพบผู้ติดเชื้อรวมเป็น 1 ก้อน 1 โรงงานอาจจะเจอ 100 ราย 500 ราย ที่ต้องมีการระดมตรวจวันละเป็นหมื่นในตอนนั้น แต่ท่านจะของการลงตรวจ การใช้วิธีการตรวจ เป็นไปในทิศทางเดียว และทำในครั้งเดียวค่ะ บางครั้งก็จะมีแบบการตรวจ Pool Slide var คือมีการให้เก็บตัวอย่างน้ำลาย 10 ลงไปในกระบอกเดียวกันกระบอกเดียวกัน ถ้ามีการติดเชื้อ10 คน มา Swab เพิ่มเติมเพื่อหาผู้ติดเชื้อ ถ้าท่านมาดูเทียบกับการตรวจหาเชื้อใน กทม. และปริมณและบางรายท่านไปตรวจ กทม. และบางท่านใกล้ที่นนทบุรีด้วย สถานที่ตรวจแต่ละที่ มีมาตรฐานที่ไม่เท่ากัน อย่างที่เราได้เน้นย้ำไปแล้วนะคะ ว่าการตรวจที่เรียกว่า Rabit Test นี่ บางครั้งได้ออกมาแจ้ง10 เปอร์เซ็นต์ หมายความว่าท่านติดเชื้อแต่ผลออกมาว่าไม่ติด คือ ผลออกมาเป็นลบ ทั้ง ๆ ที่ผู้ป่วยนั้นยืนยันผลตรวจใช้เวลามากมายมหาศาลจริง ๆ ค่ะ ในที่ประชุมของกรมการแพทย์นะคะ ก็มีการรายงานว่าแล็บที่มาบางครั้งไม่พบมีแต่ผลแล็บ ไม่มีการยืนยันชื่อหรือในจังหวัดเดียวกันผู้ตรวจคนเดียวกันไป 2 แล็บอย่างนี้เป็นต้น ก็ทำให้มีกระบวนการที่บุคลากรในส่วนของการตรวจยืนยันหาเชื้อนี่ใช้เวลา หลายท่านบอกว่าทำไมตัวเลขวันนี้ 1,400 รายงานที่ยืนยันแล้ว หมายความว่าการค้างมาจากเมื่อวานบางส่วน แต่ทางกระทรวงสาธารณสุขก็เน้นย้ำนะคะ ว่าตอนนี้ตรวจหาเชื้อตอนนี้ เราเพิ่มศักยภาพผลตรวจใช้ระบบที่เรียกว่า</w:t>
      </w:r>
      <w:r>
        <w:t xml:space="preserve"> </w:t>
      </w:r>
      <w:r>
        <w:t xml:space="preserve">“</w:t>
      </w:r>
      <w:r>
        <w:t xml:space="preserve">Co Lab</w:t>
      </w:r>
      <w:r>
        <w:t xml:space="preserve">”</w:t>
      </w:r>
      <w:r>
        <w:t xml:space="preserve"> </w:t>
      </w:r>
      <w:r>
        <w:t xml:space="preserve">ทุก ๆ ที่ ทุกแล็บ มีการนำมา Pool กันอยู่ทีมา ก็คือ่กรมการแพทย์ยืนยันผู้ตรวจ มีการตรวจสอบ มีการยืนยันตัวตนด้วยนะคะ ว่าแล็บที่บวกใช่คนเดียวกันกับที่มายืนยันหรือไม่ อันนี้นี่จะรวดเร็วขึ้นอย่างมากในช่วงนี้นะคะ ทางกระทรวงสาธารณรัฐเองก็พยายามรับข้อคิดเห็นทุกอย่างนะคะ ทบทวนแล้วก็มีกระบวนการเปลี่ยนท่านก็ถือได้ว่าเป็นกำลังสำคัญช่วยกันตรวจสอบช่วยกันเสนอแนะได้นะคะ นอกจากนั้น พอได้มีการยืนยันผู้ติดเชื้อแล้ว คำถามต่อไปก็คือหาเตียงนะคะ ตอนสมุทรสาครนะคะ เพระาว่าเราพบการติดเชื้อเป็นกลุ่มก้อนค่ะ พอพบการติดเชื้ออย่างเช่น 500 รายเสี่ยงสูง-เสี่ยงต่ำ ยกตัวอย่างเราพบในโรงงาน พบในตลาดกลางกุ้ง ระบบบริหารจัดการ จัดการถ้าท่านย้อนกลับไปดูรายงาน ศบค. ในวันที่ 24-25 มกราคมท่านจะจำได้ว่า เราพบ 100 คนเรา TR คือ การพบการคัดแยก เราพบว่า 90 เปอร์เซ็นต์จะอยู่ในสีเขียวค่ะ ไม่พบอาการ เป็นแรงงานเพื่อนบ้านของเรานะคะ ที่สุขภาพ แข็งแรง พอพบว่าเขาเป็นผู้ติดเชื้อ คัดแยกแล้วแล้วใน 500 คนนั้น 50 เปอร์เซ็นต์ อยู่กลุ่มสัสเปิดโรงพยาบาลสนามตอนนั้น ถ้าท่านกลับไปดูรายงาน จะเห็นว่าเราเปิดโรงพยาบาลสนามวันละ 1,000 เลยนะคะ เจอแล้วส่งเข้าโรงพยาบาลบ้าง โรงพยาบาลสนามบ้าง ภาคเอกชนเปิดโรงงานกลายเป็นโรงพยาบาลสนาม ทีนี้มาดูการจัดการเตียงในกทม. และปริมณฑล คือ การที่ผู้ป่วยมาจากแล็บต่าง ๆ มีการรายงานเชื้อต่าง ๆ มีที่อยู่ที่แตกต่าง ตรงนี้นี่จะเป็นส่วนของการจะบริหารจัดการเตียง เรียกได้ว่าต้องทำทีละคน 2 คนค่ะ คือ สมุทรสาครนี่ กรมควบคุมโรคกระทรวงสาธารณสุข รวมทั้งระดมบุคลากรภาครัฐ ภาคเอกชน ภาคทหารลงไปทีเดียว พื้นที่เดียว ผู้ป่วยรับเข้า 500 เตียงเป็นไปได้ แต่ใน กทม. มีลักษณะในการจัดการบริหารจัดการเตียงที่แตกต่างกันจริง ๆ เราไปดูรายละเอียดกันนิดหนึ่งนะคะ นี่คือการที่พอท่านได้รับการคัดแยกจากการยืนยันแล้ว ท่านเป็นสีเขียว ท่านจะต้องได้รับการคัดสรร สีแดง เราพยายามจะให้ท่านเข้าสู่โรงพยาบาลนะคะ เพราะอย่างที่เรียนนะคะ นี่คือ อาจจะยังมีอาการดี พบว่าผู้ที่มีโรคประจำตัว มีการพูดคุยกันถึงน้ำหนักเกินมากขึ้นเรื่อย ๆ ในตอนนี้นะคะ ว่ากลุ่มที่น้ำหนักเกินนี่ อาจจะต้องมาทบทวนเป็นผู้มีความเสี่ยงสูงที่ควรจะมีการฉีดวัคซีนในระยะหนึ่ง ร่วมกับโรคประจำตัวที่มีความรุนแรงอื่น ๆ หรือไม่นะคะ อย่างเช่น โรคหัวใจ อย่างนี้เป็นต้น เพราะหลายท่านเห็นว่าโรคอ้วนหรือนำหนักเกิน ค่า BMI มีค่าปกติอย่างนี้เป็นต้นนะคะ ทีนี้ในส่วนของการจัดการเตียงนี่ค่ะ ตอนนี้นี่ กทม. และปริมณฑลมีความพยายามอย่างที่สุดศักยภาพ พาผู้ป่วยเข้ากระบวนการรักษา ท่านจะเห็นว่าสายด่วนต่าง ๆ ขออนุญาตนำเรียน ย้ำ ๆ นะคะ การเพิ่มคู่สายมาตอนนี้ การเพิ่มประสิทธิภาพของระบบนั้นจะทำให้การจัดการหาเตียง การพาผู้ป่วยเข้าสู่ระบบดูแลที่เหมาะสมเร็ว และยังคงรักษามาตรฐานค่ะ เราไม่สามารถที่จะจัดหาให้ไปที่ไหนก่อนก็ได้ แล้วก็อาจจะเกิดความเสี่ยงภายหลังนะคะ การโทรศัพท์สายด่วนเหล่านี้ที่เราเน้นย้ำท่านไป 16691668 1330 ขอความกรุณานะคะ ว่าท่านอย่าเพิ่งหมดหวัง หมดกำลังใจมีสื่อมวลชน มีพี่น้องที่เป็นกระบอกเสียงได้นะคะ การที่ยังโทร. ไม่ติด ยังรอเตียงอยู่ ยัง… ระบบ เพิ่มเตียงยังไม่ได้ ตอนนี้ยังไม่มีใครนิ่งนอนใจเลยนะคะ แต่ว่าอยากให้เห็นภาพว่าการจัดการเตียงนั้นนี่ มีความยากลำบากท่านอาจจะเห็นภาพสมุทรสาครมาก่อน แต่ว่าต้องทำทีละรายจริง ๆ เมื่อวานนี้มีรายงานจริง ๆ เมื่อวานนี้มีรายงานตัวเลขนะคะ คือ พอมีผู้ป่วยเข้าไปรักษาแต่ละวัน ท่านเห็นผู้ที่ยังรักษาอยู่และจากนั้นท่านก็จะเห็นตัวเลขว่าวันนี้มีผยกตัวอย่างตัวเลขกลม ๆ เมื่อวานนี้ก็มีผู้ป่วยกลับบ้าน 400 กว่าราย เฉพาะใน กทม.ใน 400 กว่ารายนี้ ถ้าเอาเฉพาะในกทม. นี่นะคะ หมายความว่า จะมีเตียงที่จะรองรับผู้ป่วยได้จากการที่ผู้ป่วยเดิมกว่าเตียง ตัวเลขอยู่ที่ 170 ที่เราเข้าไปดู เอ๊ะ เราคิดว่าน่าจะมีเตียง 170 แต่เราพบว่าสถานการณ์สถานการณ์การบริหารในโรงพยาบาลนี่ค่ะ โรงพยาบาลยังมีการรักษาผู้ป่วยปกติด้วย หมายความว่าผู้ป่วยเบาหวาน ที่อาจจะมีอาการรุนแรงต้องใช้ ICU อย่างนี้ป็นต้น ท่านจะเห็นภาพของเตียงทั้งหมด แยกจากเตียงมีรองรับผู้ป่วยที่ติดเชื้อ COVID หมายความว่า ต่อให้มีเตียง บ้างครั้งนี่บุคลากร หรือทรัพยากรอาจจะไม่มีความพร้อม เช่น ผู้ป่วยที่รอเข้าเตียง แต่เป็นกลุ่มอาการหนัก จำเป็นต้อง ได้รับการดูแลใน ICUเครื่องช่วยหายใจ เขาก็อาจจะจำเป็นต้องได้รับการจัดสรรไปอยู่ในเตียงที่มีความเหมาะสมและปลอดภัยที่สุดนะคะ อย่างไรก็ตามเน้นย้ำนะคะ การจัดการเตียงนี้มีความพยายามเพิ่มศักยภาพอย่างเต็มที่เลยนะคะ แล้วก็อยากให้ท่านเห็นภาพนิดหนึ่ง ว่าในส่วนของการเพิ่มโรงพยาบาลสนาม ตอนนี้นะคะ จาก Cluster คลองเตย ก็มีการเตรียมโรงพยาบาลสนามเข้ามาช่วยด้วย รวมทั้งวันนี้ที่ประชุม ศบค. มีการพูดถึงการเปิดโรงพยาบาลสนามโดยกองร้อย ตชด. เพิ่มอีก 14 แห่งการจัดการว่า OQ ไม่ว่าจะเป็นราชบุรี กาญจนบุรีหนองคาย เชียงราย ตาก อันนี้ถือได้ว่า 1 พฤษภาคม นี้นะคะ จะมีอีก 14 แห่งที่ทาง ตชด. สำนักงานตรวจคนเข้าเมือง รวมทั้งมหาไทย พื้นที่จังหวัดนะคะ และกระทรวงสาธารณสุขก็ระดมสรรพกำลังกันอย่างเต็มที่นะคเะ พื่อที่จะเพิ่มศักภาพสิ่งหนึ่งที่พวกเราช่วยได้ในตอนนี้นะคะ นอกจากเน้นย้ำในเรื่องของมาตรการส่วนตัวของประชาชนแล้วนี่นะคะ ให้กบุคลากรสาธารณสุขหน้างานนิดหนึ่งค่ะ หลายท่านจะเห็นในภาพข่าวนะคะ ว่าตอนนี้เกิดเหตุการณ์บางครั้งผู้ป่วย ผู้ติดเชื้อไม่ได้เปิดเผยไทม์ไลน์ ก็ทำให้บุคลากรทั้งแพทย์ ทั้งพยาบาล กลายเป็นผู้มีความเสี่ยงสูงหรือตอนนี้มีการรายงานบุคลากรมีความเสี่ยงขึ้นแล้วก็ทำให้ต้องเกิดการกักตัว เสียบุคลากรที่จะเข้ามาดูแลท่านไปอีกด้วยนะคะ ก็คงจะต้องพูดถึงด้วยว่าทำงานเหนื่อยและหนัก ก็อาจจะรู้สึกเสียขวัญและกำลังใจด้วยนะคะ ก็อยากให้พี่น้องประชาชนร่วมกันฉุดกราฟให้ลงค่ะ คือผู้ป่วยที่เขาได้รับการยืนยันแล้ว เขามีความเสี่ยงแล้ว ภาครัฐโดยกระทรวงสาธารณสุขและหน่วยงานที่เกี่ยวข้อง ระดมกำลังกันอย่างที่สุดเลยนะคะ เพื่อที่จะจัดสรรให้พวกเขาได้รับการดูแล เราไม่อยากให้ที่มีการรายงานผู้เสียชีวิต เรามีการติดตาเรื่องราวของพวกเขา เราก็เสียใจในส่วนของการติดตามข่าวสารข้อมูลทางกรมสุขภาพจิตก็ฝากเน้นย้ำมาด้วยนะคะ การที่พวกเราติดตามข่าว ไม่ว่าเจอหน้ากัน ก็คุยกันแต่เรื่องข่าว มีความเป็นห่วงเป็นสิ่งที่ดีนะคะ และได้เห็นว่าประชาชนตื่นตัวและเฝ้าระวัง แต่อย่างไรก็ตามกรมสุขภาพจิตรายงานนะคะ ว่าการบริโภคข้อมูลข่าวสารในลักษณะที่ต่อเนื่องยาวนาน อาจจะส่งผลกระทบเคลียด ภูมิคุ้มกันต่ำรุนแรงได้ ก็อยากให้ทุกท่านนี่ดูแลตัวท่านเองนะคะ แล้วก็ช่วยได้ในการระมัดระวัการเป็นผู้ไม่ติดเชื้อ และดูแลคนในครอบครัวค่ะ ของพี่น้องสื่อมวลชนเองก็เช่นกันนะคะ อยากจะเน้นย้ำในเรื่องการรายงาน และก็การให้ข้อมูลพี่น้องประชาชน เราอยากเห็นท่านช่วยกันตรวจสอบค่ะ จะติเตียน จะมีการต่อว่า ท่านสามารถทำได้ เพราะเราถือว่าท่านเป็นห่วงและท่านก็อยากจะช่วยค่ะ แต่อย่างไรก็ตามนะคะ ขอให้การเสนอแนะเหล่านั้นเป็นการนำไปสู่การร่วมด้วยช่วยกัน พี่น้องของเราที่เขาติดเชื้อ ให้เขาได้รับการช่วยเหลือและดูแลความปลอดภัยแล้วก็จะทำอย่างไรใ ห้พี่น้องปกติสบายดีนี่ไม่กลายเป็นผู้ติดเชื้อ อันนี้สำคัญที่เป็นสื่อมวลชนมีความสำคัญอย่างยิ่งนะคะ า) ค่ะ วันนี้ประเด็นคำถามจากสื่อมวลชนมีค่อนข้างหลากหลายนะคะ คัดมา2 ประเด็นหลัก ๆ ค่ะ ประเด็นแรกนี่เรื่องของการเดินทางเข้าประเทศ ที่ตั้งคำถามว่า ที่ผ่านมาเรารับชาวต่างชาติเดินทางเข้ามา มากักตัวใน Quarantineหรือไม่นะคะ ที่จะระงับการเดินทางเข้ามาของคนต่างชาติที่จะเข้ามาบุคลากร ทรัพยากรกับ สำนักงานข่าวต่างประเทศ ถามว่าคนไทยที่เดินทางมาจากกลุ่มประเทศที่มีความเสี่ยง ไม่ว่าจะเป็นประเทศปากีสถาน หรือว่าอินเดีย กักตัว 14 วัน หรือ 21 วันคะ</w:t>
      </w:r>
    </w:p>
    <w:p>
      <w:pPr>
        <w:pStyle w:val="BodyText"/>
      </w:pPr>
      <w:r>
        <w:t xml:space="preserve">(แพทย์หญิงอภิสมัย) ในกรณีของการเดินทางจากต่างประเทศนะคะ ท่านจะเห็นว่าการเดินทางที่ยังคงอยู่นี่นะคะ จะมีเรื่องของการออกใบอนุญาตให้เดินทางเข้าในประเทศ และเมื่อเข้ามา เข้ามาอย่างถูกต้อง ก็ได้รับการดูแลจาก ASQหรือ ASQ state Quarantin eในเรื่องของการชะลอการออก COE หรือว่ามีการทบทวนนะคะ ก็อยากให้ทุกท่านต่างประเทศจะเป็นอย่างไร แต่อย่างไรก็ตามในส่วนของการดูแลที่เป็นประชาชนชาวไทยที่จะเดินทางกลับบ้าน อันนี้เป็นสิ่งที่เราพยายามที่ไม่อยากให้มีการเปลี่ยนแปลง เพราะว่าในส่วนหนึ่งก็เป็นสิทธิที่พี่น้องประชนชนไทยจะเดินทางกลับบ้าน เพียงแต่ว่าเขาจำเป็นได้รับการดูแลไม่ให้เกิดการแพร่เชื้อออกมาจากระบบS Q ASQ และเรื่องของศักยภาพนะคะ หลายท่านติดตาม ศบค. จะติดตามรายงานของ ศบค. จะได้ทราบว่าก่อนหน้านี้ที่มีรายงานตัวเลขของ SQ ASQ ยอดน้อยลงนี่นะคะ ได้มีการปรับเปลี่ยนเพื่อที่จะเข้ามาดูแลประชาชนภายในรูปแบบของ Hospitel หรือโรงพยาบาลสนามบ้างแล้วนะคะ อันนี้ก็ต้องขอขอบคุณสำหรับข้อเสนอแนะ หรือความเป็นห่วงที่ท่านส่งมา อยากให้ท่านติดตามการรายงานของกระทรวงสาธารณสุขประเทศ ให้ได้อย่างใกล้ชิดในระยะนี้นะคะ เพราะว่ามีการพูดคุยหารือกันอยู่ค่ะ แล้วก็มีการพูดคุยกันถึงในเรื่องของการกักตัวด้วยนะคะ คือตอนนี้นี่ หลายท่านจะเห็นว่าหลายครั้งมีผู้ที่เดินทางมาจากต่างประเทศ เราจะพบการติดเชื้อได้ในรระยะหลัง 10 วันนะคะ 1ช่น 10 วัน 11 วัน 13 วันรายงานต่างประเทศนะคะ มีแม้กระทั่งว่าการรักษาในโรงพยาบาลใน 14 วันแล้วโรงพยาบาลไปแล้วนี่ มีการติดเชื้อได้ยาวถึง 21 วัน อย่างนี้เป็นต้น นี่เป็นสิ่งที่กรมควบคุมโรคการยืนยันติดเชื้อได้ยาวอย่างนี้เป็นต้นทางกรมควบคุมโรคงานอย่างใกล้ชิดนะคะ และอีกส่วนหนึ่งจะเน้นย้ำผู้ที่เข้ารับการรักษาในโรงพยาบาลสนาม หรือโรงพยาบาลของรัฐ ของเอกชนว่าหลังจากที่ท่านกลับไปแล้วนี่ โรงพยาบาลจะเน้นย้ำเลยนะคะ ท่านจะต้องคัดแยกแยกกัก ต้องไม่พยายามที่จะเข้าไปสัมผัสหรือคนในครอบครัว 14 วันนะคะ อย่างไรก็ต้องติดตามการรายงานด้วยค่ะ</w:t>
      </w:r>
    </w:p>
    <w:p>
      <w:pPr>
        <w:pStyle w:val="BodyText"/>
      </w:pPr>
      <w:r>
        <w:t xml:space="preserve">(คุณปวีณา) ค่ะ อีกคำถามหนึ่งจาก Thai PBS ถามเรื่องของสถานการณ์ในประเทศ ว่า ณ วันนี้มาตรการการกักตัวของคนที่อยู่ที่บ้านกับอีก 1 เรื่องก็คือจะมีการล็อกดาวน์ในบางพื้นที่จังหวัดน่ะค่ะ</w:t>
      </w:r>
    </w:p>
    <w:p>
      <w:pPr>
        <w:pStyle w:val="BodyText"/>
      </w:pPr>
      <w:r>
        <w:t xml:space="preserve">(แพทย์หญิง อภิสมัย) คือ จากที่พี่น้องประชาชนรอเตียงนี่นะคะ อันนี้นี่ต้องเรียนว่าไม่มีใครสบายใจเลยนะคะ และหลาย ๆ ครั้งนี่ทุกท่าน ณ ตอนนี้ ทุกท่าน ณ ตอนนี้ก็ยอมรับว่ามันเกิดกับตัวเรา คนรอบข้างเราพวกเราก็ช่วยกันที่จะหาเตียงแต่ในแง่ของการจัดการเตียง ก็อย่างที่เรียนให้ทราบค่ะ อย่างเช่น กทม. มีผู้ป่วยกลับบ้าน 170 ราย กระบวนการทำเรื่องให้กลับบ้านและดูแลตัวเองให้ปลอดภัย อันนี้นี่บุคลากรได้เล่าให้ฟังนะคะ ว่าการ Dichart หรือการให้ผู้ป่วยกลับบ้านนี่มีกระบวนการเยอะมาก และการจะรับใหม่นี่ไม่ได้ทำได้ทันที ต้องมีการเตรียมพื้นที่ เตรียมเตียงเพื่อที่จะรับผู้ป่วยใหม่รับผู้ป่วยใหม่ ทีนี้นี่แต่การรอเตียง แล้วก็เกิดคำถามว่า Home Isolation ล่ะ อยู่บ้านรอเตียงแล้วไม่ต้องเข้ามาสู่การรักษาเลยได้ไหม เรามีการทบทวนอยู่ทุกวันนะคะ แต่ว่าความไม่สบายใจในแง่ของรายงานในบางเคสค่ะ ว่าเริ่มต้นวันที่ 1 อาการยังเป็นปกติดี ยืนยันจากโรงพยาบาลว่า ยังจำเป็นต้องรอเตียง จากนั้นนี่เราจะเห็นภาพของอาการที่ทรุดลงอย่างรวดเร็ว อันที่ 2 ก็คือการที่สภาพบ้านไม่เอื้ออำนวย เราเน้นย้ำว่าการแยกกักอยู่ที่บ้านจะต้องมีการแยกพื้นที่กับบุคคลในครอบครัว ไม่รับประทานอาหารร่วมกัน ไม่ใช้ห้องน้ำเดียวกัน หรือไม่มีการคลุกคลีใกล้ชิด ก็พบว่าทำได้ยากค่ะ ในกรณีผู้ป่วย 1 ราย ก็เกิดการติดเชื้อไปยังบุคคลในบ้าน แล้วเราก็พบผู้สูงอายุติดเชื้อ เด็กเล็ก 1 ขวบกว่าติดเชื้อ ก็เลยเป็นที่มาทำให้ยังไม่สามารถที่จะระบุว่าให้ประชาชนกักตัว หรือแยกกัก Isorate อยู่ค่ะ มาตรฐานยังเป็นอันตรายอยู่ค่ะ</w:t>
      </w:r>
    </w:p>
    <w:p>
      <w:pPr>
        <w:pStyle w:val="BodyText"/>
      </w:pPr>
      <w:r>
        <w:t xml:space="preserve">(คุณปวีณา) ค่ะ เรื่องของล็อกดาวน์ในบางจังหวัดเรื่องล็อกดาวน์นี่นะคะ มีโอกาสมากน้อยขนาดไหนคะ ในวันพฤหัสบดี จะมีการทบทวนในเรื่องของพื้นที่ที่ท่านเห็นนะคะ อย่างที่ท่านเห็นตอนนี้นี่ พอเราดูแผนที่ทั้งประเทศนี่ท่านจะเห็นว่าหลาย ๆ จุดปรับเป็นขาว เป็นเขียว หรือแม้กระทั่งเหลืองนั่นหมายความว่า Cluster ที่พบ สามารถบ่งชี้ได้ว่าผู้ติดเชื้อยู่ตรงไหน มีการเชื่อมต่อไปที่ใคร แล้วก็จะเห็นว่ากลุ่มที่มีสีเข้ม ๆ จริง ๆ ยัง Active อูยู่มาก ๆ จะมีอยู่ไม่กี่จังหวัดที่เน้นย้ำรายงานทุกท่านอยู่ทุกวัน แต่การจะล็อกดาวน์หรือไม่ จะต้องกำหนดมาตรการเพิ่มอย่างไร วันนี้นี่ทางกรมควบคุมโรคมีการหารือกับ ศบค. นะคะ และในช่วงวัน 2 วันนี้นะคะ ท่านคงได้เห็นมาตรกในบางพื้นที่ แต่ละจุด แต่ละกิจการ กิจกรรม ก็ขอให้ติดตามกันด้วย จะทำอย่างไรก็ตาม สื่อมวลชนสำคัญมาก ก็คงต้องขอบคุณทุกฝ่ายนะคะ ว่าสื่อมวลชนสำคัญเป็นกระบอกเสียงให้กับพี่น้องประชาชนท่านสามารถวิพากษ์วิจารณ์การทำงแต่อย่างไรก็ตาม ขอให้ท่านชี้แนะบุคลากรในการทำงานด้วยค่ะ รวมทั้งพี่น้องประชาชนทุก ๆ ท่านจะเห็นว่าความขัดแย้งที่เกิดขึ้นนี้อาจมีความไม่พอใจที่ไปนี่ เพราะว่าเรามีความเป็นห่วงประเทศไทยค่ะ เรารักพี่น้องครอบครัวอาม่า ครอบครัวคุณก็เหมือนครอบครัวเรา พี่น้องการที่เราอาจจะส่งเสียงทะเลาะกันบ้าง เรามีความมุ่งมั่นเดียวกัน เราอยากทำให้ระบบดีขึ้นก็ขออนุญาตให้ทุกท่านหันหน้าเข้าหากัน จับมือกัน แล้วก็ร่วมมือกันนะคะ ถกเถียงกันได้บ้าง แต่อย่างไรเราต้องคุยกันนะคะ วันนี้ก็ฝากไว้เท่านี้ค่ะ ขอบพระคุณค่ะ</w:t>
      </w:r>
    </w:p>
    <w:p>
      <w:pPr>
        <w:pStyle w:val="BodyText"/>
      </w:pPr>
      <w:r>
        <w:t xml:space="preserve">(คุณปวีณา) ขอบพระคุณมากนะคะ แพทย์หญิงอภิสมัย ศรีรังสรรค์ ผู้ช่วยโฆษก ศบค. นะคะ ท่านก็อธิบายชัดเจนนะคะ ทั้งการเปรียบเทียบในการแพร่ระบาดในจังหวัดสมุทรสาคร ให้เราเห็นถึงปัญหาไม่ว่าจะเป็นเรื่องในการจัดพื้นที่สำหรับผู้ติดเชื้อ รวมถึงการตรวจในทุก ๆ อย่างมีความแตกต่างกัน แต่ ณ วันนี้ สิ่งที่เราทำได้ อาจจะสะท้อนปัญหาหาทางออกแล้วก็ให้ความร่วมมือกันด้วย ลำดับต่อไปค่ะ เรียนเชิญท่านรองอธิบดีกรมสารนิเทศ และรองโฆษกกระทรวงการต่างประเทศ ท่านณัฐภาณุ นพคุณ สรุปประเด็นในภาคภาษาอังกฤษค่ะ</w:t>
      </w:r>
    </w:p>
    <w:p>
      <w:pPr>
        <w:pStyle w:val="BodyText"/>
      </w:pPr>
      <w:r>
        <w:t xml:space="preserve">(ณัฐภาณุ)</w:t>
      </w:r>
    </w:p>
    <w:p>
      <w:pPr>
        <w:pStyle w:val="BodyText"/>
      </w:pPr>
      <w:r>
        <w:t xml:space="preserve">[ภาษาต่างประเทศ] สวัสดีครับ</w:t>
      </w:r>
    </w:p>
    <w:p>
      <w:pPr>
        <w:pStyle w:val="BodyText"/>
      </w:pPr>
      <w:r>
        <w:t xml:space="preserve">(คุณปวีณา) กราบขอบพระคุณค่ะ ณัฐภาณุ นพคุณ รองอธิบดีกรมสารนิเทศและรองโฆษกกระทรวงการต่างประเทศ สำหรับเรื่องของการบริการเตียงทางการแพทย์ ณ วันนี้เป็นอย่างไร รวมถึงการวางแผนในอนาคตจะมีการดำเนินการหรือบริหารจัดการอย่างไรเพื่อควบคุมสถานการณ์การระบาดของ COVID-19 ท่านผู้ชมสามารถทราบรายละเอียดในช่วงของการสนทนา NBT รวมใจ สู้ภัย COVID-19@ ทำเนียบนรัฐบาลนะคะ วันนี้มีแขกรับเชิญค่ะ อุระเวศ แห่งประเทศไทย ซึ่งเป็นรองศาสตราจารย์เจียละกุล ที่จะมาพูดในรายการนี้นะคะ หากป่วยเป็น COVID-19 บัตรทองรักษาฟรีหรือไม่ วันนี้นะคะ เราก็มีนายแพทย์จเด็ด ติดตามได้เวลา 14.00 น. ทางช่อง 2 NBT2HD ค่ะ วันนี้หมดเวลาแล้วที่ทำเนียบรัฐบาล ดิฉันปวีณา ฟักทอง และทีมงาน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5 แถลงสถานการณ์ COVID-19 (ศบค.) วันที่ 26 เม.ย. 2564 มาริก</dc:title>
  <dc:creator/>
  <cp:keywords/>
  <dcterms:created xsi:type="dcterms:W3CDTF">2023-11-24T09:23:28Z</dcterms:created>
  <dcterms:modified xsi:type="dcterms:W3CDTF">2023-11-24T09: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มีนาคม 2566 เวลา 12.55 น.</vt:lpwstr>
  </property>
  <property fmtid="{D5CDD505-2E9C-101B-9397-08002B2CF9AE}" pid="3" name="subtitle">
    <vt:lpwstr/>
  </property>
</Properties>
</file>